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Analysis</w:t>
      </w:r>
    </w:p>
    <w:p>
      <w:pPr>
        <w:pStyle w:val="Authors"/>
      </w:pPr>
      <w:r>
        <w:t xml:space="preserve">David</w:t>
      </w:r>
      <w:r>
        <w:t xml:space="preserve"> </w:t>
      </w:r>
      <w:r>
        <w:t xml:space="preserve">Thayer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NormalTok"/>
        </w:rPr>
        <w:t xml:space="preserve">t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OfToothGrowth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456a5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Growth Analysis</dc:title>
  <dc:creator>David Thayer</dc:creator>
</cp:coreProperties>
</file>